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5EEB1" w14:textId="77777777" w:rsidR="00D93EE8" w:rsidRPr="00D93EE8" w:rsidRDefault="00D93EE8" w:rsidP="00D93EE8">
      <w:pPr>
        <w:spacing w:after="0"/>
        <w:jc w:val="center"/>
        <w:rPr>
          <w:b/>
          <w:bCs/>
          <w:sz w:val="28"/>
          <w:szCs w:val="28"/>
        </w:rPr>
      </w:pPr>
      <w:bookmarkStart w:id="0" w:name="_Hlk109659140"/>
      <w:bookmarkEnd w:id="0"/>
      <w:r w:rsidRPr="00D93EE8">
        <w:rPr>
          <w:b/>
          <w:bCs/>
          <w:sz w:val="28"/>
          <w:szCs w:val="28"/>
        </w:rPr>
        <w:t>UNIVERSIDADE FEDERAL DE SÃO CARLOS</w:t>
      </w:r>
    </w:p>
    <w:p w14:paraId="14F2F337" w14:textId="77777777" w:rsidR="00D93EE8" w:rsidRPr="00D93EE8" w:rsidRDefault="00D93EE8" w:rsidP="00D93EE8">
      <w:pPr>
        <w:spacing w:after="0"/>
        <w:jc w:val="center"/>
        <w:rPr>
          <w:b/>
          <w:bCs/>
          <w:sz w:val="28"/>
          <w:szCs w:val="28"/>
        </w:rPr>
      </w:pPr>
      <w:r w:rsidRPr="00D93EE8">
        <w:rPr>
          <w:b/>
          <w:bCs/>
          <w:sz w:val="28"/>
          <w:szCs w:val="28"/>
        </w:rPr>
        <w:t>CENTRO DE CIÊNCIAS EXATAS E DE TECNOLOGIA</w:t>
      </w:r>
    </w:p>
    <w:p w14:paraId="18B01D42" w14:textId="27AC6971" w:rsidR="00D93EE8" w:rsidRPr="00D93EE8" w:rsidRDefault="00D93EE8" w:rsidP="00D93EE8">
      <w:pPr>
        <w:spacing w:after="0"/>
        <w:jc w:val="center"/>
        <w:rPr>
          <w:b/>
          <w:bCs/>
          <w:sz w:val="28"/>
          <w:szCs w:val="28"/>
        </w:rPr>
      </w:pPr>
      <w:r w:rsidRPr="00D93EE8">
        <w:rPr>
          <w:b/>
          <w:bCs/>
          <w:sz w:val="28"/>
          <w:szCs w:val="28"/>
        </w:rPr>
        <w:t>PROGRAMA DE PÓS GRADUAÇÃO EM QUÍMICA</w:t>
      </w:r>
    </w:p>
    <w:p w14:paraId="1C55D16B" w14:textId="234FC6A5" w:rsidR="00D93EE8" w:rsidRDefault="00D93EE8" w:rsidP="00D93EE8">
      <w:pPr>
        <w:spacing w:after="0"/>
      </w:pPr>
    </w:p>
    <w:p w14:paraId="46847A70" w14:textId="4580C9C8" w:rsidR="00D93EE8" w:rsidRDefault="00D93EE8" w:rsidP="00D93EE8">
      <w:pPr>
        <w:spacing w:after="0"/>
      </w:pPr>
    </w:p>
    <w:p w14:paraId="78C9D8B1" w14:textId="728AF2BD" w:rsidR="00D93EE8" w:rsidRDefault="00D93EE8" w:rsidP="00D93EE8">
      <w:pPr>
        <w:spacing w:after="0"/>
      </w:pPr>
    </w:p>
    <w:p w14:paraId="578F20FD" w14:textId="77777777" w:rsidR="00D93EE8" w:rsidRDefault="00D93EE8" w:rsidP="00D93EE8">
      <w:pPr>
        <w:spacing w:after="0"/>
      </w:pPr>
    </w:p>
    <w:p w14:paraId="15454B45" w14:textId="77777777" w:rsidR="00D93EE8" w:rsidRPr="00132A44" w:rsidRDefault="00D93EE8" w:rsidP="00D93EE8">
      <w:pPr>
        <w:spacing w:after="0"/>
      </w:pPr>
    </w:p>
    <w:p w14:paraId="31040943" w14:textId="77777777" w:rsidR="00D93EE8" w:rsidRPr="00132A44" w:rsidRDefault="00D93EE8" w:rsidP="00D93EE8">
      <w:pPr>
        <w:spacing w:after="0"/>
      </w:pPr>
    </w:p>
    <w:p w14:paraId="01AE6DB2" w14:textId="162DBA6C" w:rsidR="00D93EE8" w:rsidRPr="00D93EE8" w:rsidRDefault="00D93EE8" w:rsidP="00D93EE8">
      <w:pPr>
        <w:spacing w:after="0"/>
        <w:jc w:val="center"/>
        <w:rPr>
          <w:i/>
          <w:iCs/>
          <w:sz w:val="32"/>
          <w:szCs w:val="32"/>
        </w:rPr>
      </w:pPr>
      <w:r w:rsidRPr="00D93EE8">
        <w:rPr>
          <w:i/>
          <w:iCs/>
          <w:sz w:val="32"/>
          <w:szCs w:val="32"/>
        </w:rPr>
        <w:t>“</w:t>
      </w:r>
      <w:r w:rsidRPr="00D93EE8">
        <w:rPr>
          <w:i/>
          <w:iCs/>
          <w:noProof/>
          <w:sz w:val="32"/>
          <w:szCs w:val="32"/>
        </w:rPr>
        <w:t>Lorem ipsum dolor sit amet, consectetuer adipiscing elit</w:t>
      </w:r>
      <w:r w:rsidRPr="00D93EE8">
        <w:rPr>
          <w:i/>
          <w:iCs/>
          <w:sz w:val="32"/>
          <w:szCs w:val="32"/>
        </w:rPr>
        <w:t>”</w:t>
      </w:r>
    </w:p>
    <w:p w14:paraId="1BB2F087" w14:textId="162DBA6C" w:rsidR="00D93EE8" w:rsidRPr="00132A44" w:rsidRDefault="00D93EE8" w:rsidP="00D93EE8">
      <w:pPr>
        <w:spacing w:after="0"/>
      </w:pPr>
    </w:p>
    <w:p w14:paraId="72A3ABE1" w14:textId="28F16C25" w:rsidR="00D93EE8" w:rsidRDefault="00D93EE8" w:rsidP="00D93EE8">
      <w:pPr>
        <w:spacing w:after="0"/>
        <w:rPr>
          <w:b/>
          <w:bCs/>
        </w:rPr>
      </w:pPr>
    </w:p>
    <w:p w14:paraId="50CE7FF0" w14:textId="1D0EF261" w:rsidR="00D93EE8" w:rsidRDefault="00D93EE8" w:rsidP="00D93EE8">
      <w:pPr>
        <w:spacing w:after="0"/>
        <w:rPr>
          <w:b/>
          <w:bCs/>
        </w:rPr>
      </w:pPr>
    </w:p>
    <w:p w14:paraId="6175450F" w14:textId="6AE737C6" w:rsidR="00D93EE8" w:rsidRDefault="00D93EE8" w:rsidP="00D93EE8">
      <w:pPr>
        <w:spacing w:after="0"/>
        <w:rPr>
          <w:b/>
          <w:bCs/>
        </w:rPr>
      </w:pPr>
    </w:p>
    <w:p w14:paraId="43539347" w14:textId="77777777" w:rsidR="00D93EE8" w:rsidRDefault="00D93EE8" w:rsidP="00D93EE8">
      <w:pPr>
        <w:spacing w:after="0"/>
        <w:rPr>
          <w:b/>
          <w:bCs/>
        </w:rPr>
      </w:pPr>
    </w:p>
    <w:p w14:paraId="25D51A6E" w14:textId="7B63C1E1" w:rsidR="00D93EE8" w:rsidRDefault="00D93EE8" w:rsidP="00D93EE8">
      <w:pPr>
        <w:spacing w:after="0"/>
        <w:rPr>
          <w:b/>
          <w:bCs/>
        </w:rPr>
      </w:pPr>
    </w:p>
    <w:p w14:paraId="3D11BF5D" w14:textId="20A4DDD1" w:rsidR="00D93EE8" w:rsidRPr="00D93EE8" w:rsidRDefault="00D93EE8" w:rsidP="00D93EE8">
      <w:pPr>
        <w:spacing w:after="0"/>
        <w:ind w:left="5245"/>
        <w:rPr>
          <w:b/>
          <w:bCs/>
          <w:sz w:val="28"/>
          <w:szCs w:val="28"/>
        </w:rPr>
      </w:pPr>
      <w:r w:rsidRPr="00D93EE8">
        <w:rPr>
          <w:b/>
          <w:bCs/>
          <w:sz w:val="28"/>
          <w:szCs w:val="28"/>
        </w:rPr>
        <w:t>John Doe</w:t>
      </w:r>
    </w:p>
    <w:p w14:paraId="6FDE6C4C" w14:textId="0E1D46DA" w:rsidR="00D93EE8" w:rsidRPr="00D93EE8" w:rsidRDefault="00D93EE8" w:rsidP="00D93EE8">
      <w:pPr>
        <w:spacing w:after="0"/>
        <w:ind w:left="5245"/>
        <w:jc w:val="both"/>
        <w:rPr>
          <w:sz w:val="24"/>
          <w:szCs w:val="24"/>
        </w:rPr>
      </w:pPr>
      <w:r w:rsidRPr="00D93EE8">
        <w:rPr>
          <w:noProof/>
          <w:sz w:val="24"/>
          <w:szCs w:val="24"/>
        </w:rPr>
        <w:t>Lorem ipsum dolor sit amet, consectetuer adipiscing elit. Maecenas porttitor congue massa. Fusce posuere, magna sed pulvinar ultricies, purus lectus malesuada libero, sit amet commodo magna eros quis urna. Nunc viverra imperdiet enim. Fusce est.</w:t>
      </w:r>
    </w:p>
    <w:p w14:paraId="0C05D37F" w14:textId="77777777" w:rsidR="00D93EE8" w:rsidRDefault="00D93EE8" w:rsidP="00D93EE8">
      <w:pPr>
        <w:spacing w:after="0"/>
      </w:pPr>
    </w:p>
    <w:p w14:paraId="568F733F" w14:textId="77777777" w:rsidR="00D93EE8" w:rsidRDefault="00D93EE8" w:rsidP="00D93EE8">
      <w:pPr>
        <w:spacing w:after="0"/>
      </w:pPr>
    </w:p>
    <w:p w14:paraId="584515FF" w14:textId="3CAE651A" w:rsidR="00D93EE8" w:rsidRPr="00D93EE8" w:rsidRDefault="00D93EE8" w:rsidP="00D93EE8">
      <w:pPr>
        <w:spacing w:after="0"/>
        <w:rPr>
          <w:sz w:val="24"/>
          <w:szCs w:val="24"/>
        </w:rPr>
      </w:pPr>
      <w:r w:rsidRPr="00D93EE8">
        <w:rPr>
          <w:b/>
          <w:bCs/>
          <w:sz w:val="24"/>
          <w:szCs w:val="24"/>
        </w:rPr>
        <w:t>Orientador:</w:t>
      </w:r>
      <w:r w:rsidRPr="00D93EE8">
        <w:rPr>
          <w:sz w:val="24"/>
          <w:szCs w:val="24"/>
        </w:rPr>
        <w:t xml:space="preserve">  Prof. Dr. Allan Playmobil</w:t>
      </w:r>
    </w:p>
    <w:p w14:paraId="6D69B6DE" w14:textId="7F717D3C" w:rsidR="00D93EE8" w:rsidRDefault="00D93EE8" w:rsidP="00D93EE8">
      <w:pPr>
        <w:spacing w:after="0"/>
      </w:pPr>
    </w:p>
    <w:p w14:paraId="3FDE540B" w14:textId="4F4AFD8A" w:rsidR="00D93EE8" w:rsidRDefault="00D93EE8" w:rsidP="00D93EE8">
      <w:pPr>
        <w:spacing w:after="0"/>
      </w:pPr>
    </w:p>
    <w:p w14:paraId="0AED8548" w14:textId="551ECF15" w:rsidR="00D93EE8" w:rsidRDefault="00D93EE8" w:rsidP="00D93EE8">
      <w:pPr>
        <w:spacing w:after="0"/>
      </w:pPr>
    </w:p>
    <w:p w14:paraId="19FB2DC0" w14:textId="5416DF6A" w:rsidR="00D93EE8" w:rsidRDefault="00D93EE8" w:rsidP="00D93EE8">
      <w:pPr>
        <w:spacing w:after="0"/>
      </w:pPr>
    </w:p>
    <w:p w14:paraId="0C85B5FC" w14:textId="00A33B2C" w:rsidR="00D93EE8" w:rsidRDefault="00D93EE8" w:rsidP="00D93EE8">
      <w:pPr>
        <w:spacing w:after="0"/>
      </w:pPr>
    </w:p>
    <w:p w14:paraId="1121CA6C" w14:textId="585F56FE" w:rsidR="00D93EE8" w:rsidRDefault="00D93EE8" w:rsidP="00D93EE8">
      <w:pPr>
        <w:spacing w:after="0"/>
      </w:pPr>
    </w:p>
    <w:p w14:paraId="6EAF0D41" w14:textId="4C9C7790" w:rsidR="00D93EE8" w:rsidRDefault="00D93EE8" w:rsidP="00D93EE8">
      <w:pPr>
        <w:spacing w:after="0"/>
      </w:pPr>
    </w:p>
    <w:p w14:paraId="29A3C062" w14:textId="0A1826C1" w:rsidR="00D93EE8" w:rsidRDefault="00D93EE8" w:rsidP="00D93EE8">
      <w:pPr>
        <w:spacing w:after="0"/>
      </w:pPr>
    </w:p>
    <w:p w14:paraId="5B936199" w14:textId="40142038" w:rsidR="00D93EE8" w:rsidRDefault="00D93EE8" w:rsidP="00D93EE8">
      <w:pPr>
        <w:spacing w:after="0"/>
      </w:pPr>
    </w:p>
    <w:p w14:paraId="5F24E4ED" w14:textId="256F371C" w:rsidR="00D93EE8" w:rsidRDefault="00D93EE8" w:rsidP="00D93EE8">
      <w:pPr>
        <w:spacing w:after="0"/>
      </w:pPr>
    </w:p>
    <w:p w14:paraId="36A1ECF0" w14:textId="7D0B7CC4" w:rsidR="00D93EE8" w:rsidRDefault="00D93EE8" w:rsidP="00D93EE8">
      <w:pPr>
        <w:spacing w:after="0"/>
      </w:pPr>
    </w:p>
    <w:p w14:paraId="3CBE5347" w14:textId="6C8DB02B" w:rsidR="00D93EE8" w:rsidRDefault="00D93EE8" w:rsidP="00D93EE8">
      <w:pPr>
        <w:spacing w:after="0"/>
      </w:pPr>
    </w:p>
    <w:p w14:paraId="12AC589C" w14:textId="78D01D3A" w:rsidR="00D93EE8" w:rsidRDefault="00D93EE8" w:rsidP="00D93EE8">
      <w:pPr>
        <w:spacing w:after="0"/>
      </w:pPr>
    </w:p>
    <w:p w14:paraId="68635355" w14:textId="77777777" w:rsidR="00D93EE8" w:rsidRDefault="00D93EE8" w:rsidP="00D93EE8">
      <w:pPr>
        <w:spacing w:after="0"/>
      </w:pPr>
    </w:p>
    <w:p w14:paraId="0B995DAF" w14:textId="77777777" w:rsidR="00D93EE8" w:rsidRPr="00132A44" w:rsidRDefault="00D93EE8" w:rsidP="00D93EE8">
      <w:pPr>
        <w:spacing w:after="0"/>
      </w:pPr>
    </w:p>
    <w:p w14:paraId="15ABBFF2" w14:textId="77777777" w:rsidR="00D93EE8" w:rsidRPr="00D93EE8" w:rsidRDefault="00D93EE8" w:rsidP="00D93EE8">
      <w:pPr>
        <w:spacing w:after="0"/>
        <w:jc w:val="center"/>
        <w:rPr>
          <w:b/>
          <w:bCs/>
          <w:sz w:val="24"/>
          <w:szCs w:val="24"/>
        </w:rPr>
      </w:pPr>
      <w:r w:rsidRPr="00D93EE8">
        <w:rPr>
          <w:b/>
          <w:bCs/>
          <w:sz w:val="24"/>
          <w:szCs w:val="24"/>
        </w:rPr>
        <w:t>SÃO CARLOS</w:t>
      </w:r>
    </w:p>
    <w:p w14:paraId="78EF5152" w14:textId="371930B2" w:rsidR="00D93EE8" w:rsidRDefault="00D93EE8" w:rsidP="00D93EE8">
      <w:pPr>
        <w:spacing w:after="0"/>
        <w:jc w:val="center"/>
        <w:rPr>
          <w:b/>
          <w:bCs/>
          <w:sz w:val="24"/>
          <w:szCs w:val="24"/>
        </w:rPr>
      </w:pPr>
      <w:r w:rsidRPr="00D93EE8">
        <w:rPr>
          <w:b/>
          <w:bCs/>
          <w:sz w:val="24"/>
          <w:szCs w:val="24"/>
        </w:rPr>
        <w:t>2022</w:t>
      </w:r>
    </w:p>
    <w:p w14:paraId="5C6DE831" w14:textId="77777777" w:rsidR="00D93EE8" w:rsidRPr="00D93EE8" w:rsidRDefault="00D93EE8" w:rsidP="00D93EE8">
      <w:pPr>
        <w:spacing w:after="0"/>
        <w:rPr>
          <w:sz w:val="24"/>
          <w:szCs w:val="24"/>
        </w:rPr>
      </w:pPr>
    </w:p>
    <w:p w14:paraId="1D2F3720" w14:textId="062FDAA8" w:rsidR="00D93EE8" w:rsidRDefault="00D93EE8">
      <w:pPr>
        <w:rPr>
          <w:lang w:val="en-US"/>
        </w:rPr>
        <w:sectPr w:rsidR="00D93EE8" w:rsidSect="00D32A7A">
          <w:pgSz w:w="11906" w:h="16838"/>
          <w:pgMar w:top="1440" w:right="1440" w:bottom="1440" w:left="1440" w:header="708" w:footer="708" w:gutter="0"/>
          <w:cols w:space="708"/>
          <w:docGrid w:linePitch="360"/>
        </w:sectPr>
      </w:pPr>
    </w:p>
    <w:p w14:paraId="2451D5B0" w14:textId="2910A6BC" w:rsidR="00871E55" w:rsidRDefault="00F50F3D">
      <w:pPr>
        <w:rPr>
          <w:lang w:val="en-US"/>
        </w:rPr>
      </w:pPr>
      <w:r>
        <w:rPr>
          <w:lang w:val="en-US"/>
        </w:rPr>
        <w:lastRenderedPageBreak/>
        <w:t>Substituir pela ficha catalográfica</w:t>
      </w:r>
    </w:p>
    <w:p w14:paraId="22FD2601" w14:textId="77777777" w:rsidR="00F50F3D" w:rsidRDefault="00F50F3D">
      <w:pPr>
        <w:rPr>
          <w:lang w:val="en-US"/>
        </w:rPr>
      </w:pPr>
    </w:p>
    <w:p w14:paraId="13C5A7FD" w14:textId="727F917C" w:rsidR="00F50F3D" w:rsidRDefault="00F50F3D">
      <w:pPr>
        <w:rPr>
          <w:lang w:val="en-US"/>
        </w:rPr>
        <w:sectPr w:rsidR="00F50F3D" w:rsidSect="00D32A7A">
          <w:pgSz w:w="11906" w:h="16838"/>
          <w:pgMar w:top="1440" w:right="1440" w:bottom="1440" w:left="1440" w:header="708" w:footer="708" w:gutter="0"/>
          <w:cols w:space="708"/>
          <w:docGrid w:linePitch="360"/>
        </w:sectPr>
      </w:pPr>
    </w:p>
    <w:p w14:paraId="03918FA0" w14:textId="0921BE2C" w:rsidR="00871E55" w:rsidRDefault="00F50F3D">
      <w:pPr>
        <w:rPr>
          <w:lang w:val="en-US"/>
        </w:rPr>
      </w:pPr>
      <w:r>
        <w:rPr>
          <w:lang w:val="en-US"/>
        </w:rPr>
        <w:lastRenderedPageBreak/>
        <w:t>Substituir pela folha de aprovação</w:t>
      </w:r>
    </w:p>
    <w:p w14:paraId="5B85C232" w14:textId="77777777" w:rsidR="00F50F3D" w:rsidRDefault="00F50F3D">
      <w:pPr>
        <w:rPr>
          <w:lang w:val="en-US"/>
        </w:rPr>
      </w:pPr>
    </w:p>
    <w:p w14:paraId="2BD1F6DA" w14:textId="023F900C" w:rsidR="00F50F3D" w:rsidRDefault="00F50F3D">
      <w:pPr>
        <w:rPr>
          <w:lang w:val="en-US"/>
        </w:rPr>
        <w:sectPr w:rsidR="00F50F3D" w:rsidSect="00D32A7A">
          <w:pgSz w:w="11906" w:h="16838"/>
          <w:pgMar w:top="1440" w:right="1440" w:bottom="1440" w:left="1440" w:header="708" w:footer="708" w:gutter="0"/>
          <w:cols w:space="708"/>
          <w:docGrid w:linePitch="360"/>
        </w:sectPr>
      </w:pPr>
    </w:p>
    <w:p w14:paraId="7E024285" w14:textId="5D1D4D60" w:rsidR="002C7FC5" w:rsidRPr="002C7FC5" w:rsidRDefault="002C7FC5">
      <w:pPr>
        <w:rPr>
          <w:b/>
          <w:bCs/>
          <w:sz w:val="28"/>
          <w:szCs w:val="28"/>
          <w:lang w:val="en-US"/>
        </w:rPr>
      </w:pPr>
      <w:r w:rsidRPr="002C7FC5">
        <w:rPr>
          <w:b/>
          <w:bCs/>
          <w:sz w:val="28"/>
          <w:szCs w:val="28"/>
          <w:lang w:val="en-US"/>
        </w:rPr>
        <w:lastRenderedPageBreak/>
        <w:t>Dedicatória</w:t>
      </w:r>
    </w:p>
    <w:p w14:paraId="1CB16911" w14:textId="77777777" w:rsidR="00871E55" w:rsidRDefault="00871E55">
      <w:pPr>
        <w:rPr>
          <w:lang w:val="en-US"/>
        </w:rPr>
      </w:pPr>
    </w:p>
    <w:p w14:paraId="0A5E5B95" w14:textId="31D6E8E5" w:rsidR="002C7FC5" w:rsidRDefault="002C7FC5">
      <w:pPr>
        <w:rPr>
          <w:lang w:val="en-US"/>
        </w:rPr>
        <w:sectPr w:rsidR="002C7FC5" w:rsidSect="00D32A7A">
          <w:pgSz w:w="11906" w:h="16838"/>
          <w:pgMar w:top="1440" w:right="1440" w:bottom="1440" w:left="1440" w:header="708" w:footer="708" w:gutter="0"/>
          <w:cols w:space="708"/>
          <w:docGrid w:linePitch="360"/>
        </w:sectPr>
      </w:pPr>
    </w:p>
    <w:p w14:paraId="32C93CE2" w14:textId="77777777" w:rsidR="00871E55" w:rsidRPr="002C7FC5" w:rsidRDefault="00871E55">
      <w:pPr>
        <w:rPr>
          <w:b/>
          <w:bCs/>
          <w:sz w:val="28"/>
          <w:szCs w:val="28"/>
          <w:lang w:val="en-US"/>
        </w:rPr>
      </w:pPr>
      <w:r w:rsidRPr="002C7FC5">
        <w:rPr>
          <w:b/>
          <w:bCs/>
          <w:sz w:val="28"/>
          <w:szCs w:val="28"/>
          <w:lang w:val="en-US"/>
        </w:rPr>
        <w:lastRenderedPageBreak/>
        <w:t>Agradecimentos</w:t>
      </w:r>
    </w:p>
    <w:p w14:paraId="1CDF45E9" w14:textId="77777777" w:rsidR="002C7FC5" w:rsidRDefault="002C7FC5">
      <w:pPr>
        <w:rPr>
          <w:lang w:val="en-US"/>
        </w:rPr>
      </w:pPr>
    </w:p>
    <w:p w14:paraId="434EA7D7" w14:textId="6D317195" w:rsidR="002C7FC5" w:rsidRDefault="002C7FC5">
      <w:pPr>
        <w:rPr>
          <w:lang w:val="en-US"/>
        </w:rPr>
        <w:sectPr w:rsidR="002C7FC5" w:rsidSect="00D32A7A">
          <w:pgSz w:w="11906" w:h="16838"/>
          <w:pgMar w:top="1440" w:right="1440" w:bottom="1440" w:left="1440" w:header="708" w:footer="708" w:gutter="0"/>
          <w:cols w:space="708"/>
          <w:docGrid w:linePitch="360"/>
        </w:sectPr>
      </w:pPr>
    </w:p>
    <w:p w14:paraId="66DF11B9" w14:textId="5399E7CB" w:rsidR="00851509" w:rsidRPr="00F50F3D" w:rsidRDefault="0042344A">
      <w:pPr>
        <w:rPr>
          <w:b/>
          <w:bCs/>
          <w:sz w:val="28"/>
          <w:szCs w:val="28"/>
          <w:lang w:val="en-US"/>
        </w:rPr>
      </w:pPr>
      <w:r w:rsidRPr="002C7FC5">
        <w:rPr>
          <w:b/>
          <w:bCs/>
          <w:sz w:val="28"/>
          <w:szCs w:val="28"/>
          <w:lang w:val="en-US"/>
        </w:rPr>
        <w:lastRenderedPageBreak/>
        <w:t>Lista de Abreviaturas</w:t>
      </w:r>
    </w:p>
    <w:p w14:paraId="6DECABC5" w14:textId="77777777" w:rsidR="00851509" w:rsidRDefault="00851509">
      <w:pPr>
        <w:rPr>
          <w:lang w:val="en-US"/>
        </w:rPr>
      </w:pPr>
    </w:p>
    <w:p w14:paraId="30F7CD9B" w14:textId="4652B4BE" w:rsidR="00851509" w:rsidRDefault="00851509">
      <w:pPr>
        <w:rPr>
          <w:lang w:val="en-US"/>
        </w:rPr>
        <w:sectPr w:rsidR="00851509" w:rsidSect="00D32A7A">
          <w:pgSz w:w="11906" w:h="16838"/>
          <w:pgMar w:top="1440" w:right="1440" w:bottom="1440" w:left="1440" w:header="708" w:footer="708" w:gutter="0"/>
          <w:cols w:space="708"/>
          <w:docGrid w:linePitch="360"/>
        </w:sectPr>
      </w:pPr>
    </w:p>
    <w:p w14:paraId="3FA76191" w14:textId="69545F3E" w:rsidR="00977679" w:rsidRPr="002C7FC5" w:rsidRDefault="00871E55">
      <w:pPr>
        <w:rPr>
          <w:b/>
          <w:bCs/>
          <w:sz w:val="28"/>
          <w:szCs w:val="28"/>
          <w:lang w:val="en-US"/>
        </w:rPr>
      </w:pPr>
      <w:r w:rsidRPr="002C7FC5">
        <w:rPr>
          <w:b/>
          <w:bCs/>
          <w:sz w:val="28"/>
          <w:szCs w:val="28"/>
          <w:lang w:val="en-US"/>
        </w:rPr>
        <w:lastRenderedPageBreak/>
        <w:t xml:space="preserve">Lista de </w:t>
      </w:r>
      <w:r w:rsidR="002C7FC5">
        <w:rPr>
          <w:b/>
          <w:bCs/>
          <w:sz w:val="28"/>
          <w:szCs w:val="28"/>
          <w:lang w:val="en-US"/>
        </w:rPr>
        <w:t>T</w:t>
      </w:r>
      <w:r w:rsidRPr="002C7FC5">
        <w:rPr>
          <w:b/>
          <w:bCs/>
          <w:sz w:val="28"/>
          <w:szCs w:val="28"/>
          <w:lang w:val="en-US"/>
        </w:rPr>
        <w:t>abelas</w:t>
      </w:r>
    </w:p>
    <w:p w14:paraId="15B15960" w14:textId="17F44DAE" w:rsidR="00871E55" w:rsidRDefault="00851509">
      <w:pPr>
        <w:rPr>
          <w:lang w:val="en-US"/>
        </w:rPr>
      </w:pPr>
      <w:r>
        <w:rPr>
          <w:lang w:val="en-US"/>
        </w:rPr>
        <w:fldChar w:fldCharType="begin"/>
      </w:r>
      <w:r>
        <w:rPr>
          <w:lang w:val="en-US"/>
        </w:rPr>
        <w:instrText xml:space="preserve"> TOC \h \z \c "Tabela" </w:instrText>
      </w:r>
      <w:r>
        <w:rPr>
          <w:lang w:val="en-US"/>
        </w:rPr>
        <w:fldChar w:fldCharType="separate"/>
      </w:r>
      <w:r w:rsidR="0042344A">
        <w:rPr>
          <w:b/>
          <w:bCs/>
          <w:noProof/>
          <w:lang w:val="en-US"/>
        </w:rPr>
        <w:t>No table of figures entries found.</w:t>
      </w:r>
      <w:r>
        <w:rPr>
          <w:lang w:val="en-US"/>
        </w:rPr>
        <w:fldChar w:fldCharType="end"/>
      </w:r>
    </w:p>
    <w:p w14:paraId="56C491E4" w14:textId="77777777" w:rsidR="00851509" w:rsidRDefault="00851509">
      <w:pPr>
        <w:rPr>
          <w:lang w:val="en-US"/>
        </w:rPr>
      </w:pPr>
    </w:p>
    <w:p w14:paraId="05DA741D" w14:textId="4FBE68BA" w:rsidR="00851509" w:rsidRDefault="00851509">
      <w:pPr>
        <w:rPr>
          <w:lang w:val="en-US"/>
        </w:rPr>
        <w:sectPr w:rsidR="00851509" w:rsidSect="00D32A7A">
          <w:pgSz w:w="11906" w:h="16838"/>
          <w:pgMar w:top="1440" w:right="1440" w:bottom="1440" w:left="1440" w:header="708" w:footer="708" w:gutter="0"/>
          <w:cols w:space="708"/>
          <w:docGrid w:linePitch="360"/>
        </w:sectPr>
      </w:pPr>
    </w:p>
    <w:p w14:paraId="6A20F818" w14:textId="0AD63581" w:rsidR="00871E55" w:rsidRPr="002C7FC5" w:rsidRDefault="00871E55">
      <w:pPr>
        <w:rPr>
          <w:b/>
          <w:bCs/>
          <w:sz w:val="28"/>
          <w:szCs w:val="28"/>
          <w:lang w:val="en-US"/>
        </w:rPr>
      </w:pPr>
      <w:r w:rsidRPr="002C7FC5">
        <w:rPr>
          <w:b/>
          <w:bCs/>
          <w:sz w:val="28"/>
          <w:szCs w:val="28"/>
          <w:lang w:val="en-US"/>
        </w:rPr>
        <w:lastRenderedPageBreak/>
        <w:t xml:space="preserve">Lista de </w:t>
      </w:r>
      <w:r w:rsidR="002C7FC5">
        <w:rPr>
          <w:b/>
          <w:bCs/>
          <w:sz w:val="28"/>
          <w:szCs w:val="28"/>
          <w:lang w:val="en-US"/>
        </w:rPr>
        <w:t>F</w:t>
      </w:r>
      <w:r w:rsidRPr="002C7FC5">
        <w:rPr>
          <w:b/>
          <w:bCs/>
          <w:sz w:val="28"/>
          <w:szCs w:val="28"/>
          <w:lang w:val="en-US"/>
        </w:rPr>
        <w:t>iguras</w:t>
      </w:r>
    </w:p>
    <w:p w14:paraId="6656FA41" w14:textId="30A3DC87" w:rsidR="00851509" w:rsidRDefault="00851509">
      <w:pPr>
        <w:rPr>
          <w:lang w:val="en-US"/>
        </w:rPr>
      </w:pPr>
      <w:r>
        <w:rPr>
          <w:lang w:val="en-US"/>
        </w:rPr>
        <w:fldChar w:fldCharType="begin"/>
      </w:r>
      <w:r>
        <w:rPr>
          <w:lang w:val="en-US"/>
        </w:rPr>
        <w:instrText xml:space="preserve"> TOC \h \z \c "Figura" </w:instrText>
      </w:r>
      <w:r>
        <w:rPr>
          <w:lang w:val="en-US"/>
        </w:rPr>
        <w:fldChar w:fldCharType="separate"/>
      </w:r>
      <w:r w:rsidR="0042344A">
        <w:rPr>
          <w:b/>
          <w:bCs/>
          <w:noProof/>
          <w:lang w:val="en-US"/>
        </w:rPr>
        <w:t>No table of figures entries found.</w:t>
      </w:r>
      <w:r>
        <w:rPr>
          <w:lang w:val="en-US"/>
        </w:rPr>
        <w:fldChar w:fldCharType="end"/>
      </w:r>
    </w:p>
    <w:p w14:paraId="15E26C07" w14:textId="77777777" w:rsidR="00851509" w:rsidRDefault="00851509">
      <w:pPr>
        <w:rPr>
          <w:lang w:val="en-US"/>
        </w:rPr>
      </w:pPr>
    </w:p>
    <w:p w14:paraId="6F5A8FFE" w14:textId="0DDA9713" w:rsidR="00851509" w:rsidRDefault="00851509">
      <w:pPr>
        <w:rPr>
          <w:lang w:val="en-US"/>
        </w:rPr>
        <w:sectPr w:rsidR="00851509" w:rsidSect="00D32A7A">
          <w:pgSz w:w="11906" w:h="16838"/>
          <w:pgMar w:top="1440" w:right="1440" w:bottom="1440" w:left="1440" w:header="708" w:footer="708" w:gutter="0"/>
          <w:cols w:space="708"/>
          <w:docGrid w:linePitch="360"/>
        </w:sectPr>
      </w:pPr>
    </w:p>
    <w:p w14:paraId="7BA7CC6E" w14:textId="36E5667E" w:rsidR="00871E55" w:rsidRPr="00871E55" w:rsidRDefault="00871E55">
      <w:pPr>
        <w:rPr>
          <w:lang w:val="en-US"/>
        </w:rPr>
      </w:pPr>
    </w:p>
    <w:sectPr w:rsidR="00871E55" w:rsidRPr="00871E55"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tjA1MrEwMjc0MzRV0lEKTi0uzszPAykwrgUAOS5UNSwAAAA="/>
  </w:docVars>
  <w:rsids>
    <w:rsidRoot w:val="00871E55"/>
    <w:rsid w:val="002C7FC5"/>
    <w:rsid w:val="0042344A"/>
    <w:rsid w:val="00851509"/>
    <w:rsid w:val="00871E55"/>
    <w:rsid w:val="00977679"/>
    <w:rsid w:val="00D32A7A"/>
    <w:rsid w:val="00D93EE8"/>
    <w:rsid w:val="00F50F3D"/>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3113"/>
  <w15:chartTrackingRefBased/>
  <w15:docId w15:val="{5D2BD284-ED87-4484-944D-0C6988B52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125</Words>
  <Characters>680</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7</cp:revision>
  <dcterms:created xsi:type="dcterms:W3CDTF">2023-03-17T14:00:00Z</dcterms:created>
  <dcterms:modified xsi:type="dcterms:W3CDTF">2023-03-17T15:53:00Z</dcterms:modified>
</cp:coreProperties>
</file>